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94ED6E" w14:textId="77777777" w:rsidR="009344FF" w:rsidRPr="00122B1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22B1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14:paraId="6C76A58C" w14:textId="77777777" w:rsidR="00026A86" w:rsidRPr="00026A86" w:rsidRDefault="00026A86" w:rsidP="009344FF">
      <w:pPr>
        <w:rPr>
          <w:rFonts w:ascii="Arial" w:hAnsi="Arial" w:cs="Arial"/>
          <w:bCs/>
          <w:sz w:val="20"/>
          <w:szCs w:val="20"/>
        </w:rPr>
      </w:pPr>
      <w:r w:rsidRPr="00026A86">
        <w:rPr>
          <w:rFonts w:ascii="Arial" w:hAnsi="Arial" w:cs="Arial"/>
          <w:bCs/>
          <w:sz w:val="20"/>
          <w:szCs w:val="20"/>
        </w:rPr>
        <w:t xml:space="preserve">The paper can be accepted. </w:t>
      </w:r>
      <w:bookmarkStart w:id="0" w:name="_GoBack"/>
      <w:bookmarkEnd w:id="0"/>
    </w:p>
    <w:p w14:paraId="5D81EEE7" w14:textId="47D25E40" w:rsidR="0090205B" w:rsidRPr="00122B1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22B1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14:paraId="790EBA99" w14:textId="63F85747" w:rsidR="00A44C20" w:rsidRPr="00122B1D" w:rsidRDefault="00122B1D" w:rsidP="009344FF">
      <w:pPr>
        <w:rPr>
          <w:rFonts w:ascii="Arial" w:hAnsi="Arial" w:cs="Arial"/>
          <w:bCs/>
          <w:sz w:val="20"/>
          <w:szCs w:val="20"/>
        </w:rPr>
      </w:pPr>
      <w:r w:rsidRPr="00122B1D">
        <w:rPr>
          <w:rFonts w:ascii="Arial" w:hAnsi="Arial" w:cs="Arial"/>
          <w:bCs/>
          <w:sz w:val="20"/>
          <w:szCs w:val="20"/>
        </w:rPr>
        <w:t>Dr. Kristina Mastanjevic, Josip Juraj Strossmayer University of Osijek, Croatia</w:t>
      </w:r>
    </w:p>
    <w:sectPr w:rsidR="00A44C20" w:rsidRPr="00122B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OytDQ0trAwMDMxtjBS0lEKTi0uzszPAykwrAUApjf6tSwAAAA="/>
  </w:docVars>
  <w:rsids>
    <w:rsidRoot w:val="00A72896"/>
    <w:rsid w:val="00026A86"/>
    <w:rsid w:val="00122B1D"/>
    <w:rsid w:val="002C0B2C"/>
    <w:rsid w:val="007A34F0"/>
    <w:rsid w:val="0090205B"/>
    <w:rsid w:val="009344FF"/>
    <w:rsid w:val="009F328F"/>
    <w:rsid w:val="00A44C20"/>
    <w:rsid w:val="00A72896"/>
    <w:rsid w:val="00DD51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B2EAEB"/>
  <w15:docId w15:val="{532E11B1-2896-4991-9CE8-31EEE7C4D5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130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17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</Words>
  <Characters>123</Characters>
  <Application>Microsoft Office Word</Application>
  <DocSecurity>0</DocSecurity>
  <Lines>1</Lines>
  <Paragraphs>1</Paragraphs>
  <ScaleCrop>false</ScaleCrop>
  <Company/>
  <LinksUpToDate>false</LinksUpToDate>
  <CharactersWithSpaces>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0-30T11:59:00Z</dcterms:modified>
</cp:coreProperties>
</file>